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C79E6C" w14:textId="7F813A84" w:rsidR="00A32261" w:rsidRDefault="003B1829" w:rsidP="003B1829">
      <w:pPr>
        <w:pStyle w:val="a3"/>
      </w:pPr>
      <w:r>
        <w:t>上机</w:t>
      </w:r>
      <w:r w:rsidR="00374ED7">
        <w:rPr>
          <w:rFonts w:hint="eastAsia"/>
        </w:rPr>
        <w:t>6</w:t>
      </w:r>
      <w:r w:rsidR="006E3A61">
        <w:rPr>
          <w:rFonts w:hint="eastAsia"/>
        </w:rPr>
        <w:t xml:space="preserve"> </w:t>
      </w:r>
      <w:r w:rsidR="006E3A61">
        <w:t>Javascript</w:t>
      </w:r>
      <w:r w:rsidR="00D53812">
        <w:rPr>
          <w:rFonts w:hint="eastAsia"/>
        </w:rPr>
        <w:t>表单验证</w:t>
      </w:r>
    </w:p>
    <w:p w14:paraId="62153FDE" w14:textId="77777777" w:rsidR="00E85104" w:rsidRDefault="00E85104" w:rsidP="00E85104">
      <w:r>
        <w:rPr>
          <w:rFonts w:hint="eastAsia"/>
        </w:rPr>
        <w:t>按照要求制作如下网页：</w:t>
      </w:r>
    </w:p>
    <w:p w14:paraId="64400F0D" w14:textId="77777777" w:rsidR="00E85104" w:rsidRDefault="00D53812" w:rsidP="00E35613">
      <w:pPr>
        <w:pStyle w:val="a5"/>
        <w:ind w:firstLineChars="0" w:firstLine="0"/>
        <w:jc w:val="center"/>
      </w:pPr>
      <w:r>
        <w:rPr>
          <w:noProof/>
        </w:rPr>
        <w:drawing>
          <wp:inline distT="0" distB="0" distL="0" distR="0" wp14:anchorId="79CFF512" wp14:editId="39F9BCE2">
            <wp:extent cx="3695700" cy="424815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424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E49AE" w14:textId="77777777" w:rsidR="00E037DB" w:rsidRDefault="00D53812" w:rsidP="00E037DB">
      <w:pPr>
        <w:pStyle w:val="a5"/>
        <w:ind w:firstLineChars="0" w:firstLine="0"/>
      </w:pPr>
      <w:r>
        <w:rPr>
          <w:rFonts w:hint="eastAsia"/>
        </w:rPr>
        <w:t>文本框内输入内容后，当焦点离开时，对相应内容进行验证。如验证不通过，显示相应提示信息，</w:t>
      </w:r>
      <w:r w:rsidR="00A83E9B">
        <w:rPr>
          <w:rFonts w:hint="eastAsia"/>
        </w:rPr>
        <w:t>如下：</w:t>
      </w:r>
    </w:p>
    <w:p w14:paraId="55AD5786" w14:textId="77777777" w:rsidR="00A83E9B" w:rsidRDefault="00D53812" w:rsidP="00E037DB">
      <w:pPr>
        <w:pStyle w:val="a5"/>
        <w:ind w:firstLineChars="0" w:firstLine="0"/>
      </w:pPr>
      <w:r>
        <w:rPr>
          <w:noProof/>
        </w:rPr>
        <w:lastRenderedPageBreak/>
        <w:drawing>
          <wp:inline distT="0" distB="0" distL="0" distR="0" wp14:anchorId="3CD001FE" wp14:editId="12E94997">
            <wp:extent cx="3695700" cy="43434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39C2C" w14:textId="77777777" w:rsidR="00D53812" w:rsidRDefault="00D53812" w:rsidP="00E037DB">
      <w:pPr>
        <w:pStyle w:val="a5"/>
        <w:ind w:firstLineChars="0" w:firstLine="0"/>
      </w:pPr>
      <w:r>
        <w:rPr>
          <w:rFonts w:hint="eastAsia"/>
        </w:rPr>
        <w:t>点击提交按钮时，验证所有输入文本。如果有一项不通过，就弹出警告框。全部验证通过，则正常提交表单。</w:t>
      </w:r>
    </w:p>
    <w:p w14:paraId="038B44CA" w14:textId="77777777" w:rsidR="006843CB" w:rsidRDefault="00E037DB" w:rsidP="00E037DB">
      <w:pPr>
        <w:pStyle w:val="a5"/>
        <w:ind w:firstLineChars="0" w:firstLine="0"/>
      </w:pPr>
      <w:r>
        <w:rPr>
          <w:rFonts w:hint="eastAsia"/>
        </w:rPr>
        <w:t>网页内容布局参考</w:t>
      </w:r>
      <w:r w:rsidR="00D53812">
        <w:rPr>
          <w:rFonts w:hint="eastAsia"/>
        </w:rPr>
        <w:t>form</w:t>
      </w:r>
      <w:r w:rsidRPr="00E037DB">
        <w:t>.htm</w:t>
      </w:r>
      <w:r w:rsidR="00B213D7">
        <w:rPr>
          <w:rFonts w:hint="eastAsia"/>
        </w:rPr>
        <w:t>，在此基础上编写</w:t>
      </w:r>
      <w:r w:rsidR="00B213D7">
        <w:rPr>
          <w:rFonts w:hint="eastAsia"/>
        </w:rPr>
        <w:t>js</w:t>
      </w:r>
      <w:r w:rsidR="00B213D7">
        <w:rPr>
          <w:rFonts w:hint="eastAsia"/>
        </w:rPr>
        <w:t>代码。</w:t>
      </w:r>
    </w:p>
    <w:p w14:paraId="10DAB627" w14:textId="77777777" w:rsidR="00D53812" w:rsidRDefault="00A510E3" w:rsidP="00E037DB">
      <w:pPr>
        <w:pStyle w:val="a5"/>
        <w:ind w:firstLineChars="0" w:firstLine="0"/>
      </w:pPr>
      <w:r>
        <w:rPr>
          <w:rFonts w:hint="eastAsia"/>
        </w:rPr>
        <w:t>验证邮箱的正则表达式：</w:t>
      </w:r>
    </w:p>
    <w:p w14:paraId="318AB58F" w14:textId="77777777" w:rsidR="00A510E3" w:rsidRDefault="00A510E3" w:rsidP="00A510E3">
      <w:pPr>
        <w:pStyle w:val="a5"/>
      </w:pPr>
      <w:r>
        <w:t>/^[a-z0-9]([a-z0-9]*[-_]?[a-z0-9]+)</w:t>
      </w:r>
      <w:hyperlink r:id="rId9" w:history="1">
        <w:r w:rsidRPr="0039289E">
          <w:rPr>
            <w:rStyle w:val="ac"/>
          </w:rPr>
          <w:t>*@([a-z0-9]*[-_]?[a-z0-9]+)+[\.][a-z]{2,3}([\.][a-z]{2})?$/</w:t>
        </w:r>
      </w:hyperlink>
      <w:r>
        <w:t>;</w:t>
      </w:r>
    </w:p>
    <w:p w14:paraId="3163FC0D" w14:textId="77777777" w:rsidR="00A510E3" w:rsidRDefault="00A510E3" w:rsidP="00A510E3">
      <w:r>
        <w:rPr>
          <w:rFonts w:hint="eastAsia"/>
        </w:rPr>
        <w:t>验证电话号码的正则表达式：</w:t>
      </w:r>
    </w:p>
    <w:p w14:paraId="63C9550A" w14:textId="29F0F3C9" w:rsidR="00A510E3" w:rsidRPr="00A510E3" w:rsidRDefault="00A510E3" w:rsidP="00A510E3">
      <w:r w:rsidRPr="00A510E3">
        <w:t>/^1[3</w:t>
      </w:r>
      <w:r w:rsidR="00333964">
        <w:rPr>
          <w:rFonts w:hint="eastAsia"/>
        </w:rPr>
        <w:t>-9</w:t>
      </w:r>
      <w:r w:rsidRPr="00A510E3">
        <w:t>][0-9]\d{8}$/</w:t>
      </w:r>
    </w:p>
    <w:p w14:paraId="3DD04410" w14:textId="77777777" w:rsidR="006843CB" w:rsidRPr="006C1E1F" w:rsidRDefault="006843CB" w:rsidP="00A81018">
      <w:pPr>
        <w:jc w:val="center"/>
      </w:pPr>
    </w:p>
    <w:sectPr w:rsidR="006843CB" w:rsidRPr="006C1E1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9B1DE2" w14:textId="77777777" w:rsidR="00235D64" w:rsidRDefault="00235D64" w:rsidP="00772D78">
      <w:r>
        <w:separator/>
      </w:r>
    </w:p>
  </w:endnote>
  <w:endnote w:type="continuationSeparator" w:id="0">
    <w:p w14:paraId="59358755" w14:textId="77777777" w:rsidR="00235D64" w:rsidRDefault="00235D64" w:rsidP="00772D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251F02" w14:textId="77777777" w:rsidR="00235D64" w:rsidRDefault="00235D64" w:rsidP="00772D78">
      <w:r>
        <w:separator/>
      </w:r>
    </w:p>
  </w:footnote>
  <w:footnote w:type="continuationSeparator" w:id="0">
    <w:p w14:paraId="5EBBBDB4" w14:textId="77777777" w:rsidR="00235D64" w:rsidRDefault="00235D64" w:rsidP="00772D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9242A"/>
    <w:multiLevelType w:val="hybridMultilevel"/>
    <w:tmpl w:val="3496B7F8"/>
    <w:lvl w:ilvl="0" w:tplc="D0EED77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95C332E"/>
    <w:multiLevelType w:val="hybridMultilevel"/>
    <w:tmpl w:val="3790D8F6"/>
    <w:lvl w:ilvl="0" w:tplc="28966DA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jM0MTQxM7EwMjJQ0lEKTi0uzszPAykwrQUAvhinKCwAAAA="/>
  </w:docVars>
  <w:rsids>
    <w:rsidRoot w:val="003B1829"/>
    <w:rsid w:val="00024F75"/>
    <w:rsid w:val="00037D1E"/>
    <w:rsid w:val="00043D9E"/>
    <w:rsid w:val="000C36E1"/>
    <w:rsid w:val="001B13C5"/>
    <w:rsid w:val="001C0FC6"/>
    <w:rsid w:val="002057A5"/>
    <w:rsid w:val="00235D64"/>
    <w:rsid w:val="00263654"/>
    <w:rsid w:val="002A3B56"/>
    <w:rsid w:val="002B3EF1"/>
    <w:rsid w:val="002F55F6"/>
    <w:rsid w:val="002F6101"/>
    <w:rsid w:val="00310F83"/>
    <w:rsid w:val="00333964"/>
    <w:rsid w:val="00374ED7"/>
    <w:rsid w:val="003B1829"/>
    <w:rsid w:val="003C1280"/>
    <w:rsid w:val="003D1AC8"/>
    <w:rsid w:val="004D4705"/>
    <w:rsid w:val="004E16D8"/>
    <w:rsid w:val="005C5A8D"/>
    <w:rsid w:val="006471CD"/>
    <w:rsid w:val="006843CB"/>
    <w:rsid w:val="006C1E1F"/>
    <w:rsid w:val="006C4453"/>
    <w:rsid w:val="006E3A61"/>
    <w:rsid w:val="00745A25"/>
    <w:rsid w:val="00772D78"/>
    <w:rsid w:val="007C5002"/>
    <w:rsid w:val="007C6CD3"/>
    <w:rsid w:val="0086736A"/>
    <w:rsid w:val="00940871"/>
    <w:rsid w:val="00976FAE"/>
    <w:rsid w:val="009C35AB"/>
    <w:rsid w:val="009F4FA1"/>
    <w:rsid w:val="00A03041"/>
    <w:rsid w:val="00A21ABB"/>
    <w:rsid w:val="00A32261"/>
    <w:rsid w:val="00A510E3"/>
    <w:rsid w:val="00A5475B"/>
    <w:rsid w:val="00A7388C"/>
    <w:rsid w:val="00A81018"/>
    <w:rsid w:val="00A83E9B"/>
    <w:rsid w:val="00A9385E"/>
    <w:rsid w:val="00B07ABE"/>
    <w:rsid w:val="00B213D7"/>
    <w:rsid w:val="00BF322D"/>
    <w:rsid w:val="00CD40BB"/>
    <w:rsid w:val="00D53812"/>
    <w:rsid w:val="00E037DB"/>
    <w:rsid w:val="00E35613"/>
    <w:rsid w:val="00E408C4"/>
    <w:rsid w:val="00E85104"/>
    <w:rsid w:val="00E9008E"/>
    <w:rsid w:val="00F50926"/>
    <w:rsid w:val="00FA1177"/>
    <w:rsid w:val="00FA1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C5D011"/>
  <w15:docId w15:val="{DA549663-A862-4277-8393-C8CC66D86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3B1829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a4">
    <w:name w:val="标题 字符"/>
    <w:link w:val="a3"/>
    <w:uiPriority w:val="10"/>
    <w:rsid w:val="003B1829"/>
    <w:rPr>
      <w:rFonts w:ascii="Cambria" w:eastAsia="宋体" w:hAnsi="Cambria" w:cs="Times New Roman"/>
      <w:b/>
      <w:bCs/>
      <w:sz w:val="32"/>
      <w:szCs w:val="32"/>
    </w:rPr>
  </w:style>
  <w:style w:type="paragraph" w:styleId="a5">
    <w:name w:val="List Paragraph"/>
    <w:basedOn w:val="a"/>
    <w:uiPriority w:val="34"/>
    <w:qFormat/>
    <w:rsid w:val="00024F75"/>
    <w:pPr>
      <w:ind w:firstLineChars="200" w:firstLine="420"/>
    </w:pPr>
  </w:style>
  <w:style w:type="paragraph" w:styleId="a6">
    <w:name w:val="Balloon Text"/>
    <w:basedOn w:val="a"/>
    <w:link w:val="a7"/>
    <w:uiPriority w:val="99"/>
    <w:semiHidden/>
    <w:unhideWhenUsed/>
    <w:rsid w:val="00024F75"/>
    <w:rPr>
      <w:sz w:val="18"/>
      <w:szCs w:val="18"/>
    </w:rPr>
  </w:style>
  <w:style w:type="character" w:customStyle="1" w:styleId="a7">
    <w:name w:val="批注框文本 字符"/>
    <w:link w:val="a6"/>
    <w:uiPriority w:val="99"/>
    <w:semiHidden/>
    <w:rsid w:val="00024F75"/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772D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link w:val="a8"/>
    <w:uiPriority w:val="99"/>
    <w:rsid w:val="00772D78"/>
    <w:rPr>
      <w:kern w:val="2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772D7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link w:val="aa"/>
    <w:uiPriority w:val="99"/>
    <w:rsid w:val="00772D78"/>
    <w:rPr>
      <w:kern w:val="2"/>
      <w:sz w:val="18"/>
      <w:szCs w:val="18"/>
    </w:rPr>
  </w:style>
  <w:style w:type="character" w:styleId="ac">
    <w:name w:val="Hyperlink"/>
    <w:basedOn w:val="a0"/>
    <w:uiPriority w:val="99"/>
    <w:unhideWhenUsed/>
    <w:rsid w:val="007C5002"/>
    <w:rPr>
      <w:color w:val="0000FF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A510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*@([a-z0-9]*[-_]?[a-z0-9]+)+[\.%5d%5ba-z%5d%7b2,3%7d(%5b\.%5d%5ba-z%5d%7b2%7d)?$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1</Words>
  <Characters>351</Characters>
  <Application>Microsoft Office Word</Application>
  <DocSecurity>0</DocSecurity>
  <PresentationFormat/>
  <Lines>2</Lines>
  <Paragraphs>1</Paragraphs>
  <Slides>0</Slides>
  <Notes>0</Notes>
  <HiddenSlides>0</HiddenSlides>
  <MMClips>0</MMClip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</dc:creator>
  <cp:lastModifiedBy>bobo zhou</cp:lastModifiedBy>
  <cp:revision>24</cp:revision>
  <dcterms:created xsi:type="dcterms:W3CDTF">2018-11-06T01:22:00Z</dcterms:created>
  <dcterms:modified xsi:type="dcterms:W3CDTF">2020-11-16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